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University Lecturer Internship</w:t>
      </w:r>
    </w:p>
    <w:bookmarkEnd w:id="20"/>
    <w:p>
      <w:pPr>
        <w:pStyle w:val="BodyText"/>
      </w:pPr>
      <w:r>
        <w:t xml:space="preserve">Jane M. Nkumbu</w:t>
      </w:r>
    </w:p>
    <w:p>
      <w:pPr>
        <w:pStyle w:val="BodyText"/>
      </w:pPr>
      <w:r>
        <w:t xml:space="preserve">P.O. Box 789, Kinondoni District</w:t>
      </w:r>
    </w:p>
    <w:p>
      <w:pPr>
        <w:pStyle w:val="BodyText"/>
      </w:pPr>
      <w:r>
        <w:t xml:space="preserve">Dar es Salaam, Tanzania</w:t>
      </w:r>
    </w:p>
    <w:p>
      <w:pPr>
        <w:pStyle w:val="BodyText"/>
      </w:pPr>
      <w:r>
        <w:t xml:space="preserve">Email: janenkumbu@example.com | Phone: +255 712 345678</w:t>
      </w:r>
    </w:p>
    <w:p>
      <w:pPr>
        <w:pStyle w:val="BodyText"/>
      </w:pPr>
      <w:r>
        <w:t xml:space="preserve">October 26, 2023</w:t>
      </w:r>
    </w:p>
    <w:p>
      <w:pPr>
        <w:pStyle w:val="BodyText"/>
      </w:pPr>
      <w:r>
        <w:t xml:space="preserve">The Hiring Committee</w:t>
      </w:r>
    </w:p>
    <w:p>
      <w:pPr>
        <w:pStyle w:val="BodyText"/>
      </w:pPr>
      <w:r>
        <w:t xml:space="preserve">Department of Education and Social Sciences</w:t>
      </w:r>
    </w:p>
    <w:p>
      <w:pPr>
        <w:pStyle w:val="BodyText"/>
      </w:pPr>
      <w:r>
        <w:t xml:space="preserve">University of Dar es Salaam (UDSM)</w:t>
      </w:r>
    </w:p>
    <w:p>
      <w:pPr>
        <w:pStyle w:val="BodyText"/>
      </w:pPr>
      <w:r>
        <w:t xml:space="preserve">P.O. Box 35092, Dar es Salaam, Tanzania</w:t>
      </w:r>
    </w:p>
    <w:p>
      <w:pPr>
        <w:pStyle w:val="BodyText"/>
      </w:pPr>
      <w:r>
        <w:t xml:space="preserve">Dear Esteemed Hiring Committee,</w:t>
      </w:r>
    </w:p>
    <w:p>
      <w:pPr>
        <w:pStyle w:val="BodyText"/>
      </w:pPr>
      <w:r>
        <w:t xml:space="preserve">I am writing this Internship Application Letter to express my profound enthusiasm for the University Lecturer Internship position within your esteemed institution. As a recent Master of Education graduate from the University of Dar es Salaam with specialization in Curriculum Development, I have meticulously prepared myself to contribute meaningfully to Tanzania's educational advancement. This opportunity represents not merely an entry point into academia, but a strategic alignment with my lifelong commitment to transforming higher education in Tanzania Dar es Salaam through innovative pedagogy and community engagement.</w:t>
      </w:r>
    </w:p>
    <w:p>
      <w:pPr>
        <w:pStyle w:val="BodyText"/>
      </w:pPr>
      <w:r>
        <w:t xml:space="preserve">My academic journey has been deeply rooted in understanding the unique educational landscape of Tanzania. During my Master's research, I conducted fieldwork across secondary schools in Dar es Salaam's urban and peri-urban zones, analyzing challenges in STEM education accessibility for underprivileged communities. This experience revealed how critical it is to develop locally relevant teaching methodologies that resonate with Tanzanian students' cultural context while meeting international academic standards. My thesis, "Bridging the Digital Divide: Technology Integration in Rural Secondary Classrooms of Tanzania," earned commendation from the National Commission for Science and Technology (NCST) as a model for culturally responsive education. I believe this foundation positions me to immediately contribute to UDSM's mission of fostering inclusive, high-quality teaching within Tanzania Dar es Salaam's dynamic academic ecosystem.</w:t>
      </w:r>
    </w:p>
    <w:p>
      <w:pPr>
        <w:pStyle w:val="BodyText"/>
      </w:pPr>
      <w:r>
        <w:t xml:space="preserve">My practical preparation extends beyond theoretical knowledge. As a Teaching Assistant at Muhimbili University of Health and Allied Sciences (MUHAS) for two years, I co-developed lesson plans for 150+ first-year students in Educational Psychology, incorporating active learning techniques that increased average examination scores by 22%. I designed and facilitated workshops on inclusive teaching strategies specifically addressing Tanzania's diverse linguistic landscape—where Swahili, English, and regional dialects intersect in classrooms. These experiences taught me that effective University Lecturer development requires understanding both global pedagogical frameworks and Tanzania-specific educational policies like the National Education Policy (2015) which prioritizes "quality education for all." I am eager to apply this dual perspective within your internship program.</w:t>
      </w:r>
    </w:p>
    <w:p>
      <w:pPr>
        <w:pStyle w:val="BodyText"/>
      </w:pPr>
      <w:r>
        <w:t xml:space="preserve">What particularly draws me to this University Lecturer Internship in Dar es Salaam is its strategic alignment with Tanzania's vision for educational excellence. As the economic and academic hub of Tanzania, Dar es Salaam hosts 40% of the country's tertiary institutions and serves as a cultural crossroads where traditional knowledge systems meet modern pedagogy. I have closely followed UDSM's initiatives such as the "Tanzania Higher Education Reform Program" which emphasizes faculty development through structured mentorship—exactly what this internship provides. My proposal for integrating mobile learning platforms like "EduTanzania" into lecture delivery, currently under review by UDSM's Educational Technology Unit, demonstrates my proactive approach to advancing teaching methods in Tanzania Dar es Salaam's context.</w:t>
      </w:r>
    </w:p>
    <w:p>
      <w:pPr>
        <w:pStyle w:val="BodyText"/>
      </w:pPr>
      <w:r>
        <w:t xml:space="preserve">I am acutely aware that successful University Lecturers in Tanzania must navigate complex realities: limited resources in public institutions, evolving curriculum requirements under the Competency-Based Curriculum (CBC), and the need to develop graduates who contribute to national development goals like Vision 2025. My internship application is fueled by a desire to learn from UDSM's renowned faculty who have pioneered solutions for these challenges. For instance, I studied Dr. Amina Juma's work on decolonizing education in our department seminars and was inspired by how she contextualizes global theories within Tanzania Dar es Salaam's socio-economic framework—a methodology I aspire to master.</w:t>
      </w:r>
    </w:p>
    <w:p>
      <w:pPr>
        <w:pStyle w:val="BodyText"/>
      </w:pPr>
      <w:r>
        <w:t xml:space="preserve">My technical competencies align precisely with contemporary University Lecturer expectations. I am proficient in Moodle LMS, SPSS for educational data analysis, and multilingual content creation (English/Swahili). During my internship at the Ministry of Education's Curriculum Development Division, I co-created digital teaching modules that were adopted by 25 government schools across Dar es Salaam region. This project required navigating Tanzania's national assessment standards while making materials accessible to teachers with varying technological literacy—skills directly transferable to this internship. Furthermore, my volunteer work with "Young Educators of Tanzania" has honed my ability to mentor peers in inclusive classroom management, a critical skill for the mentoring component of this program.</w:t>
      </w:r>
    </w:p>
    <w:p>
      <w:pPr>
        <w:pStyle w:val="BodyText"/>
      </w:pPr>
      <w:r>
        <w:t xml:space="preserve">I recognize that becoming an effective University Lecturer requires more than academic knowledge—it demands cultural intelligence and community connection. In Dar es Salaam, I have actively participated in neighborhood education forums where parents and teachers collaborate on local learning challenges. This grassroots engagement has shown me that transformative teaching begins with understanding students' lived experiences: whether it's a student from Kariakoo market struggling to balance studies with family responsibilities or a rural migrant adapting to urban campus life. My internship proposal includes developing a "Community Learning Map" for my assigned courses, identifying local resources and student narratives to enrich curriculum content—directly addressing the need for place-based education in Tanzania Dar es Salaam.</w:t>
      </w:r>
    </w:p>
    <w:p>
      <w:pPr>
        <w:pStyle w:val="BodyText"/>
      </w:pPr>
      <w:r>
        <w:t xml:space="preserve">This University Lecturer Internship represents the pivotal step toward realizing my career vision: to become an educator who not only teaches but empowers Tanzania's youth through knowledge that serves their communities. I am deeply committed to contributing to UDSM's reputation as a leader in African higher education, and I am confident that my academic rigor, practical experience, and passion for Tanzania's educational future align perfectly with this opportunity. My availability for an interview is immediate upon your convenience.</w:t>
      </w:r>
    </w:p>
    <w:p>
      <w:pPr>
        <w:pStyle w:val="BodyText"/>
      </w:pPr>
      <w:r>
        <w:t xml:space="preserve">Thank you for considering my application. I have attached my resume and academic transcripts for your review and welcome the opportunity to discuss how my skills can support UDSM's mission in Tanzania Dar es Salaam. I look forward to contributing to the next generation of Tanzanian scholars through this transformative internship experience.</w:t>
      </w:r>
    </w:p>
    <w:p>
      <w:pPr>
        <w:pStyle w:val="BodyText"/>
      </w:pPr>
      <w:r>
        <w:t xml:space="preserve">Sincerely,</w:t>
      </w:r>
    </w:p>
    <w:p>
      <w:pPr>
        <w:pStyle w:val="BodyText"/>
      </w:pPr>
      <w:r>
        <w:br/>
      </w:r>
      <w:r>
        <w:br/>
      </w:r>
    </w:p>
    <w:p>
      <w:pPr>
        <w:pStyle w:val="BodyText"/>
      </w:pPr>
      <w:r>
        <w:t xml:space="preserve">Jane M. Nkumbu</w:t>
      </w:r>
    </w:p>
    <w:p>
      <w:pPr>
        <w:pStyle w:val="BodyText"/>
      </w:pPr>
      <w:r>
        <w:t xml:space="preserve">Master of Education (Curriculum Development)</w:t>
      </w:r>
    </w:p>
    <w:p>
      <w:pPr>
        <w:pStyle w:val="BodyText"/>
      </w:pPr>
      <w:r>
        <w:t xml:space="preserve">University of Dar es Salaam</w:t>
      </w:r>
    </w:p>
    <w:p>
      <w:r>
        <w:pict>
          <v:rect style="width:0;height:1.5pt" o:hralign="center" o:hrstd="t" o:hr="t"/>
        </w:pict>
      </w:r>
    </w:p>
    <w:p>
      <w:pPr>
        <w:pStyle w:val="FirstParagraph"/>
      </w:pPr>
      <w:r>
        <w:t xml:space="preserve">This Internship Application Letter is specifically crafted for the University Lecturer Internship position at a Tanzanian institution in Dar es Salaam, Tanza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4T03:41:52Z</dcterms:created>
  <dcterms:modified xsi:type="dcterms:W3CDTF">2026-07-24T03:41:52Z</dcterms:modified>
</cp:coreProperties>
</file>

<file path=docProps/custom.xml><?xml version="1.0" encoding="utf-8"?>
<Properties xmlns="http://schemas.openxmlformats.org/officeDocument/2006/custom-properties" xmlns:vt="http://schemas.openxmlformats.org/officeDocument/2006/docPropsVTypes"/>
</file>